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FC4403" w:rsidRPr="00E12593" w14:paraId="0528544C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68D3170E" w14:textId="77777777" w:rsidR="00FC4403" w:rsidRPr="00E12593" w:rsidRDefault="00FC4403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FC4403" w:rsidRPr="00E12593" w14:paraId="5B858A9D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7736A3C6" w14:textId="77777777" w:rsidR="00FC4403" w:rsidRPr="00E12593" w:rsidRDefault="00243DCE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12593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5DDAB" w14:textId="77777777" w:rsidR="00FC4403" w:rsidRPr="00E12593" w:rsidRDefault="00243DCE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8" w:history="1">
              <w:r w:rsidRPr="00E1259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FC4403" w:rsidRPr="00E12593" w14:paraId="28B0A1ED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D238A4B" w14:textId="77777777" w:rsidR="00FC4403" w:rsidRPr="00E12593" w:rsidRDefault="00243DCE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1259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D303E" w14:textId="77777777" w:rsidR="00FC4403" w:rsidRPr="00E12593" w:rsidRDefault="00243DC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1259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6031</w:t>
            </w:r>
          </w:p>
        </w:tc>
      </w:tr>
      <w:tr w:rsidR="00FC4403" w:rsidRPr="00E12593" w14:paraId="0F247E1F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1B40CE0D" w14:textId="77777777" w:rsidR="00FC4403" w:rsidRPr="00E12593" w:rsidRDefault="00243DCE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1259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D911B" w14:textId="77777777" w:rsidR="00FC4403" w:rsidRPr="00E12593" w:rsidRDefault="00243DCE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12593">
              <w:rPr>
                <w:rFonts w:ascii="Arial" w:hAnsi="Arial" w:cs="Arial"/>
                <w:b/>
                <w:sz w:val="20"/>
                <w:szCs w:val="20"/>
                <w:lang w:val="en-GB"/>
              </w:rPr>
              <w:t>Qualitative Study on the Phytochemical Constituents of the Flower Buds of Bauhinia variegata</w:t>
            </w:r>
          </w:p>
        </w:tc>
      </w:tr>
      <w:tr w:rsidR="00FC4403" w:rsidRPr="00E12593" w14:paraId="5399F149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06071F6A" w14:textId="77777777" w:rsidR="00FC4403" w:rsidRPr="00E12593" w:rsidRDefault="00243DCE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1259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CE92B" w14:textId="77777777" w:rsidR="00FC4403" w:rsidRPr="00E12593" w:rsidRDefault="00243DC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1259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3CA4F1E" w14:textId="77777777" w:rsidR="00FC4403" w:rsidRPr="00E12593" w:rsidRDefault="00FC440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34A0453" w14:textId="77777777" w:rsidR="00FC4403" w:rsidRPr="00E12593" w:rsidRDefault="00FC440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FC4403" w:rsidRPr="00E12593" w14:paraId="520F1A38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19949023" w14:textId="77777777" w:rsidR="00FC4403" w:rsidRPr="00E12593" w:rsidRDefault="00243DCE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1259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1259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736A5A17" w14:textId="77777777" w:rsidR="00FC4403" w:rsidRPr="00E12593" w:rsidRDefault="00FC440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C4403" w:rsidRPr="00E12593" w14:paraId="5E8377CD" w14:textId="77777777">
        <w:tc>
          <w:tcPr>
            <w:tcW w:w="1265" w:type="pct"/>
            <w:noWrap/>
          </w:tcPr>
          <w:p w14:paraId="286DA58B" w14:textId="77777777" w:rsidR="00FC4403" w:rsidRPr="00E12593" w:rsidRDefault="00FC4403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11749F1D" w14:textId="77777777" w:rsidR="00FC4403" w:rsidRPr="00E12593" w:rsidRDefault="00243DCE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12593">
              <w:rPr>
                <w:rFonts w:ascii="Arial" w:hAnsi="Arial" w:cs="Arial"/>
                <w:lang w:val="en-GB"/>
              </w:rPr>
              <w:t>Reviewer’s comment</w:t>
            </w:r>
          </w:p>
          <w:p w14:paraId="4208D84D" w14:textId="77777777" w:rsidR="00FC4403" w:rsidRPr="00E12593" w:rsidRDefault="00243DC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259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85EE7B9" w14:textId="77777777" w:rsidR="00FC4403" w:rsidRPr="00E12593" w:rsidRDefault="00FC440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BEC97AD" w14:textId="77777777" w:rsidR="00FC4403" w:rsidRPr="00E12593" w:rsidRDefault="00243DC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12593">
              <w:rPr>
                <w:rFonts w:ascii="Arial" w:hAnsi="Arial" w:cs="Arial"/>
                <w:lang w:val="en-GB"/>
              </w:rPr>
              <w:t>Author’s Feedback</w:t>
            </w:r>
            <w:r w:rsidRPr="00E1259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1259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C4403" w:rsidRPr="00E12593" w14:paraId="60EDC3AA" w14:textId="77777777">
        <w:trPr>
          <w:trHeight w:val="1264"/>
        </w:trPr>
        <w:tc>
          <w:tcPr>
            <w:tcW w:w="1265" w:type="pct"/>
            <w:noWrap/>
          </w:tcPr>
          <w:p w14:paraId="7497D6E6" w14:textId="77777777" w:rsidR="00FC4403" w:rsidRPr="00E12593" w:rsidRDefault="00243DC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1259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001C372F" w14:textId="77777777" w:rsidR="00FC4403" w:rsidRPr="00E12593" w:rsidRDefault="00FC4403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57DC2D7" w14:textId="77777777" w:rsidR="00FC4403" w:rsidRPr="00E12593" w:rsidRDefault="00243DCE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259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study successfully identified a range of compounds: </w:t>
            </w:r>
            <w:r w:rsidRPr="00E12593">
              <w:rPr>
                <w:rStyle w:val="Strong"/>
                <w:rFonts w:ascii="Arial" w:hAnsi="Arial" w:cs="Arial"/>
                <w:sz w:val="20"/>
                <w:szCs w:val="20"/>
              </w:rPr>
              <w:t>alkaloids, flavonoids, tannins, glycosides, terpenoids, carbohydrates, and reducing sugars</w:t>
            </w:r>
            <w:r w:rsidRPr="00E12593">
              <w:rPr>
                <w:rFonts w:ascii="Arial" w:hAnsi="Arial" w:cs="Arial"/>
                <w:b/>
                <w:bCs/>
                <w:sz w:val="20"/>
                <w:szCs w:val="20"/>
              </w:rPr>
              <w:t>. This is a positive outcome that aligns with known phytochemical profiles of the genus.</w:t>
            </w:r>
          </w:p>
          <w:p w14:paraId="54A897DC" w14:textId="77777777" w:rsidR="00FC4403" w:rsidRPr="00E12593" w:rsidRDefault="00243DCE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12593">
              <w:rPr>
                <w:rFonts w:ascii="Arial" w:eastAsia="SimSun" w:hAnsi="Arial" w:cs="Arial"/>
                <w:b/>
                <w:bCs/>
                <w:sz w:val="20"/>
                <w:szCs w:val="20"/>
              </w:rPr>
              <w:t xml:space="preserve">This study may provide </w:t>
            </w:r>
            <w:r w:rsidRPr="00E12593">
              <w:rPr>
                <w:rStyle w:val="Strong"/>
                <w:rFonts w:ascii="Arial" w:eastAsia="SimSun" w:hAnsi="Arial" w:cs="Arial"/>
                <w:sz w:val="20"/>
                <w:szCs w:val="20"/>
              </w:rPr>
              <w:t>scientific support for its traditional medicinal use</w:t>
            </w:r>
            <w:r w:rsidRPr="00E12593">
              <w:rPr>
                <w:rFonts w:ascii="Arial" w:eastAsia="SimSun" w:hAnsi="Arial" w:cs="Arial"/>
                <w:b/>
                <w:bCs/>
                <w:sz w:val="20"/>
                <w:szCs w:val="20"/>
              </w:rPr>
              <w:t>, thus bridging ethnomedicine with modern research.</w:t>
            </w:r>
          </w:p>
        </w:tc>
        <w:tc>
          <w:tcPr>
            <w:tcW w:w="1523" w:type="pct"/>
          </w:tcPr>
          <w:p w14:paraId="62D6AE68" w14:textId="77777777" w:rsidR="00FC4403" w:rsidRPr="00E12593" w:rsidRDefault="00FC440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C4403" w:rsidRPr="00E12593" w14:paraId="44B562B6" w14:textId="77777777">
        <w:trPr>
          <w:trHeight w:val="1262"/>
        </w:trPr>
        <w:tc>
          <w:tcPr>
            <w:tcW w:w="1265" w:type="pct"/>
            <w:noWrap/>
          </w:tcPr>
          <w:p w14:paraId="1C784294" w14:textId="77777777" w:rsidR="00FC4403" w:rsidRPr="00E12593" w:rsidRDefault="00243DC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1259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4C9ED7DF" w14:textId="77777777" w:rsidR="00FC4403" w:rsidRPr="00E12593" w:rsidRDefault="00243DC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1259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4CC5105" w14:textId="77777777" w:rsidR="00FC4403" w:rsidRPr="00E12593" w:rsidRDefault="00FC4403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D4CD97A" w14:textId="77777777" w:rsidR="00FC4403" w:rsidRPr="00E12593" w:rsidRDefault="00243DC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2593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783FDAAF" w14:textId="77777777" w:rsidR="00FC4403" w:rsidRPr="00E12593" w:rsidRDefault="00FC440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C4403" w:rsidRPr="00E12593" w14:paraId="2E31C314" w14:textId="77777777">
        <w:trPr>
          <w:trHeight w:val="1262"/>
        </w:trPr>
        <w:tc>
          <w:tcPr>
            <w:tcW w:w="1265" w:type="pct"/>
            <w:noWrap/>
          </w:tcPr>
          <w:p w14:paraId="7D98B2C2" w14:textId="77777777" w:rsidR="00FC4403" w:rsidRPr="00E12593" w:rsidRDefault="00243DCE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1259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660ECA17" w14:textId="77777777" w:rsidR="00FC4403" w:rsidRPr="00E12593" w:rsidRDefault="00FC4403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06BB9E2" w14:textId="77777777" w:rsidR="00FC4403" w:rsidRPr="00E12593" w:rsidRDefault="00243DC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2593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1FC6F1AA" w14:textId="77777777" w:rsidR="00FC4403" w:rsidRPr="00E12593" w:rsidRDefault="00FC440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C4403" w:rsidRPr="00E12593" w14:paraId="3DFFF704" w14:textId="77777777">
        <w:trPr>
          <w:trHeight w:val="859"/>
        </w:trPr>
        <w:tc>
          <w:tcPr>
            <w:tcW w:w="1265" w:type="pct"/>
            <w:noWrap/>
          </w:tcPr>
          <w:p w14:paraId="46159235" w14:textId="77777777" w:rsidR="00FC4403" w:rsidRPr="00E12593" w:rsidRDefault="00243DC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1259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4496E115" w14:textId="77777777" w:rsidR="00FC4403" w:rsidRPr="00E12593" w:rsidRDefault="00243DC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259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Yes, but things to be noted. </w:t>
            </w:r>
          </w:p>
          <w:p w14:paraId="6B45B6B2" w14:textId="77777777" w:rsidR="00FC4403" w:rsidRPr="00E12593" w:rsidRDefault="00243DCE">
            <w:pPr>
              <w:pStyle w:val="ListParagraph"/>
              <w:numPr>
                <w:ilvl w:val="0"/>
                <w:numId w:val="1"/>
              </w:numPr>
              <w:ind w:left="0"/>
              <w:rPr>
                <w:rFonts w:ascii="Arial" w:eastAsia="SimSun" w:hAnsi="Arial" w:cs="Arial"/>
                <w:b/>
                <w:bCs/>
                <w:sz w:val="20"/>
                <w:szCs w:val="20"/>
              </w:rPr>
            </w:pPr>
            <w:r w:rsidRPr="00E12593">
              <w:rPr>
                <w:rStyle w:val="Strong"/>
                <w:rFonts w:ascii="Arial" w:eastAsia="SimSun" w:hAnsi="Arial" w:cs="Arial"/>
                <w:sz w:val="20"/>
                <w:szCs w:val="20"/>
              </w:rPr>
              <w:t>Filtration or centrifugation</w:t>
            </w:r>
            <w:r w:rsidRPr="00E12593">
              <w:rPr>
                <w:rFonts w:ascii="Arial" w:eastAsia="SimSun" w:hAnsi="Arial" w:cs="Arial"/>
                <w:b/>
                <w:bCs/>
                <w:sz w:val="20"/>
                <w:szCs w:val="20"/>
              </w:rPr>
              <w:t xml:space="preserve"> after dilution should be mentioned to remove insoluble residues.</w:t>
            </w:r>
          </w:p>
          <w:p w14:paraId="6C7EC339" w14:textId="77777777" w:rsidR="00FC4403" w:rsidRPr="00E12593" w:rsidRDefault="00243DCE">
            <w:pPr>
              <w:pStyle w:val="ListParagraph"/>
              <w:numPr>
                <w:ilvl w:val="0"/>
                <w:numId w:val="1"/>
              </w:numPr>
              <w:ind w:left="0"/>
              <w:rPr>
                <w:rFonts w:ascii="Arial" w:eastAsia="SimSun" w:hAnsi="Arial" w:cs="Arial"/>
                <w:b/>
                <w:bCs/>
                <w:sz w:val="20"/>
                <w:szCs w:val="20"/>
              </w:rPr>
            </w:pPr>
            <w:r w:rsidRPr="00E12593">
              <w:rPr>
                <w:rFonts w:ascii="Arial" w:eastAsia="SimSun" w:hAnsi="Arial" w:cs="Arial"/>
                <w:b/>
                <w:bCs/>
                <w:sz w:val="20"/>
                <w:szCs w:val="20"/>
              </w:rPr>
              <w:t>Misspelling of Soxhlet in sixth line of abstract</w:t>
            </w:r>
          </w:p>
          <w:p w14:paraId="56144596" w14:textId="77777777" w:rsidR="00FC4403" w:rsidRPr="00E12593" w:rsidRDefault="00FC440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62BE6A46" w14:textId="77777777" w:rsidR="00FC4403" w:rsidRPr="00E12593" w:rsidRDefault="00FC440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C4403" w:rsidRPr="00E12593" w14:paraId="1F4287BE" w14:textId="77777777">
        <w:trPr>
          <w:trHeight w:val="703"/>
        </w:trPr>
        <w:tc>
          <w:tcPr>
            <w:tcW w:w="1265" w:type="pct"/>
            <w:noWrap/>
          </w:tcPr>
          <w:p w14:paraId="1FB42A66" w14:textId="77777777" w:rsidR="00FC4403" w:rsidRPr="00E12593" w:rsidRDefault="00243DC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1259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5DCB4BA4" w14:textId="77777777" w:rsidR="00FC4403" w:rsidRPr="00E12593" w:rsidRDefault="00243DC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1259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5B21C272" w14:textId="77777777" w:rsidR="00FC4403" w:rsidRPr="00E12593" w:rsidRDefault="00243DC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2593">
              <w:rPr>
                <w:rFonts w:ascii="Arial" w:hAnsi="Arial" w:cs="Arial"/>
                <w:b/>
                <w:bCs/>
                <w:sz w:val="20"/>
                <w:szCs w:val="20"/>
              </w:rPr>
              <w:t>Yes sufficient</w:t>
            </w:r>
          </w:p>
        </w:tc>
        <w:tc>
          <w:tcPr>
            <w:tcW w:w="1523" w:type="pct"/>
          </w:tcPr>
          <w:p w14:paraId="392D7086" w14:textId="77777777" w:rsidR="00FC4403" w:rsidRPr="00E12593" w:rsidRDefault="00FC440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C4403" w:rsidRPr="00E12593" w14:paraId="58D31F6D" w14:textId="77777777">
        <w:trPr>
          <w:trHeight w:val="386"/>
        </w:trPr>
        <w:tc>
          <w:tcPr>
            <w:tcW w:w="1265" w:type="pct"/>
            <w:noWrap/>
          </w:tcPr>
          <w:p w14:paraId="565E4D4D" w14:textId="77777777" w:rsidR="00FC4403" w:rsidRPr="00E12593" w:rsidRDefault="00FC440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7AC87589" w14:textId="77777777" w:rsidR="00FC4403" w:rsidRPr="00E12593" w:rsidRDefault="00243DCE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1259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51FE8E" w14:textId="77777777" w:rsidR="00FC4403" w:rsidRPr="00E12593" w:rsidRDefault="00FC440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F9F7C1C" w14:textId="77777777" w:rsidR="00FC4403" w:rsidRPr="00E12593" w:rsidRDefault="00FC440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468EEA7" w14:textId="77777777" w:rsidR="00FC4403" w:rsidRPr="00E12593" w:rsidRDefault="00243DC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gramStart"/>
            <w:r w:rsidRPr="00E12593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  <w:proofErr w:type="gramEnd"/>
            <w:r w:rsidRPr="00E1259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language is good</w:t>
            </w:r>
          </w:p>
          <w:p w14:paraId="08984427" w14:textId="77777777" w:rsidR="00FC4403" w:rsidRPr="00E12593" w:rsidRDefault="00FC440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47B4A95" w14:textId="77777777" w:rsidR="00FC4403" w:rsidRPr="00E12593" w:rsidRDefault="00FC440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8E91BBC" w14:textId="77777777" w:rsidR="00FC4403" w:rsidRPr="00E12593" w:rsidRDefault="00FC440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1D9BA76" w14:textId="77777777" w:rsidR="00FC4403" w:rsidRPr="00E12593" w:rsidRDefault="00FC440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C4403" w:rsidRPr="00E12593" w14:paraId="1C20D586" w14:textId="77777777">
        <w:trPr>
          <w:trHeight w:val="1178"/>
        </w:trPr>
        <w:tc>
          <w:tcPr>
            <w:tcW w:w="1265" w:type="pct"/>
            <w:noWrap/>
          </w:tcPr>
          <w:p w14:paraId="36697B47" w14:textId="77777777" w:rsidR="00FC4403" w:rsidRPr="00E12593" w:rsidRDefault="00243DC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1259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1259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1259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07AB351A" w14:textId="77777777" w:rsidR="00FC4403" w:rsidRPr="00E12593" w:rsidRDefault="00FC440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4E20E5E9" w14:textId="77777777" w:rsidR="00FC4403" w:rsidRPr="00E12593" w:rsidRDefault="00FC440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F20EFB6" w14:textId="77777777" w:rsidR="00FC4403" w:rsidRPr="00E12593" w:rsidRDefault="00FC440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D9911AE" w14:textId="77777777" w:rsidR="00FC4403" w:rsidRPr="00E12593" w:rsidRDefault="00FC440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447FDA7" w14:textId="77777777" w:rsidR="00FC4403" w:rsidRPr="00E12593" w:rsidRDefault="00FC440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8DAC769" w14:textId="77777777" w:rsidR="00FC4403" w:rsidRPr="00E12593" w:rsidRDefault="00FC440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2AC2902" w14:textId="77777777" w:rsidR="00FC4403" w:rsidRPr="00E12593" w:rsidRDefault="00FC440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1ADF577" w14:textId="77777777" w:rsidR="00FC4403" w:rsidRPr="00E12593" w:rsidRDefault="00FC440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9AE917F" w14:textId="77777777" w:rsidR="00FC4403" w:rsidRPr="00E12593" w:rsidRDefault="00FC440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910A8FB" w14:textId="77777777" w:rsidR="00FC4403" w:rsidRPr="00E12593" w:rsidRDefault="00FC440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BB20CD8" w14:textId="77777777" w:rsidR="00FC4403" w:rsidRPr="00E12593" w:rsidRDefault="00FC440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A38BD8" w14:textId="77777777" w:rsidR="00FC4403" w:rsidRPr="00E12593" w:rsidRDefault="00FC440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5389AFD" w14:textId="77777777" w:rsidR="00FC4403" w:rsidRPr="00E12593" w:rsidRDefault="00FC440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603130" w:rsidRPr="00E12593" w14:paraId="2AED1B80" w14:textId="77777777" w:rsidTr="00603130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9E9441" w14:textId="77777777" w:rsidR="00603130" w:rsidRPr="00E12593" w:rsidRDefault="0060313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E12593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12593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9AA723B" w14:textId="77777777" w:rsidR="00603130" w:rsidRPr="00E12593" w:rsidRDefault="0060313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03130" w:rsidRPr="00E12593" w14:paraId="63AC6587" w14:textId="77777777" w:rsidTr="00603130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4BDB6" w14:textId="77777777" w:rsidR="00603130" w:rsidRPr="00E12593" w:rsidRDefault="0060313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2EE282" w14:textId="77777777" w:rsidR="00603130" w:rsidRPr="00E12593" w:rsidRDefault="00603130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1259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B46494" w14:textId="77777777" w:rsidR="00603130" w:rsidRPr="00E12593" w:rsidRDefault="00603130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E12593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E12593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418342F4" w14:textId="77777777" w:rsidR="00603130" w:rsidRPr="00E12593" w:rsidRDefault="00603130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03130" w:rsidRPr="00E12593" w14:paraId="3B154F1A" w14:textId="77777777" w:rsidTr="00603130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FD28B" w14:textId="77777777" w:rsidR="00603130" w:rsidRPr="00E12593" w:rsidRDefault="0060313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E12593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4FD0AEB" w14:textId="77777777" w:rsidR="00603130" w:rsidRPr="00E12593" w:rsidRDefault="0060313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8ACD8" w14:textId="77777777" w:rsidR="00603130" w:rsidRPr="00E12593" w:rsidRDefault="00603130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1259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1259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1259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E2B9B49" w14:textId="77777777" w:rsidR="00603130" w:rsidRPr="00E12593" w:rsidRDefault="0060313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F0F791" w14:textId="77777777" w:rsidR="00603130" w:rsidRPr="00E12593" w:rsidRDefault="0060313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C564A6B" w14:textId="77777777" w:rsidR="00603130" w:rsidRPr="00E12593" w:rsidRDefault="0060313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571D56B" w14:textId="77777777" w:rsidR="00603130" w:rsidRPr="00E12593" w:rsidRDefault="0060313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3B885B22" w14:textId="77777777" w:rsidR="00603130" w:rsidRPr="00E12593" w:rsidRDefault="00603130" w:rsidP="00603130">
      <w:pPr>
        <w:rPr>
          <w:rFonts w:ascii="Arial" w:hAnsi="Arial" w:cs="Arial"/>
          <w:sz w:val="20"/>
          <w:szCs w:val="20"/>
        </w:rPr>
      </w:pPr>
    </w:p>
    <w:p w14:paraId="791CF426" w14:textId="77777777" w:rsidR="00603130" w:rsidRPr="00E12593" w:rsidRDefault="00603130" w:rsidP="00603130">
      <w:pPr>
        <w:rPr>
          <w:rFonts w:ascii="Arial" w:hAnsi="Arial" w:cs="Arial"/>
          <w:sz w:val="20"/>
          <w:szCs w:val="20"/>
        </w:rPr>
      </w:pPr>
    </w:p>
    <w:p w14:paraId="66CF5CF9" w14:textId="77777777" w:rsidR="00603130" w:rsidRPr="00E12593" w:rsidRDefault="00603130" w:rsidP="00603130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7DAE4841" w14:textId="77777777" w:rsidR="00E12593" w:rsidRPr="005D2A70" w:rsidRDefault="00E12593" w:rsidP="00E1259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5D2A70">
        <w:rPr>
          <w:rFonts w:ascii="Arial" w:hAnsi="Arial" w:cs="Arial"/>
          <w:b/>
          <w:u w:val="single"/>
        </w:rPr>
        <w:t>Reviewer details:</w:t>
      </w:r>
    </w:p>
    <w:p w14:paraId="2216D6FB" w14:textId="77777777" w:rsidR="00E12593" w:rsidRPr="005D2A70" w:rsidRDefault="00E12593" w:rsidP="00E1259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5D2A70">
        <w:rPr>
          <w:rFonts w:ascii="Arial" w:hAnsi="Arial" w:cs="Arial"/>
          <w:b/>
          <w:color w:val="000000"/>
        </w:rPr>
        <w:t>Ch.</w:t>
      </w:r>
      <w:proofErr w:type="gramStart"/>
      <w:r w:rsidRPr="005D2A70">
        <w:rPr>
          <w:rFonts w:ascii="Arial" w:hAnsi="Arial" w:cs="Arial"/>
          <w:b/>
          <w:color w:val="000000"/>
        </w:rPr>
        <w:t>S.Anuradha</w:t>
      </w:r>
      <w:proofErr w:type="spellEnd"/>
      <w:proofErr w:type="gramEnd"/>
      <w:r w:rsidRPr="005D2A70">
        <w:rPr>
          <w:rFonts w:ascii="Arial" w:hAnsi="Arial" w:cs="Arial"/>
          <w:b/>
          <w:color w:val="000000"/>
        </w:rPr>
        <w:t xml:space="preserve">, </w:t>
      </w:r>
      <w:bookmarkStart w:id="2" w:name="_Hlk204188643"/>
      <w:r w:rsidRPr="005D2A70">
        <w:rPr>
          <w:rFonts w:ascii="Arial" w:hAnsi="Arial" w:cs="Arial"/>
          <w:b/>
          <w:color w:val="000000"/>
        </w:rPr>
        <w:t>India</w:t>
      </w:r>
      <w:bookmarkEnd w:id="2"/>
    </w:p>
    <w:p w14:paraId="66310646" w14:textId="77777777" w:rsidR="00FC4403" w:rsidRPr="00E12593" w:rsidRDefault="00FC440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C4403" w:rsidRPr="00E12593">
      <w:headerReference w:type="default" r:id="rId9"/>
      <w:footerReference w:type="default" r:id="rId10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8FE90F" w14:textId="77777777" w:rsidR="0021209A" w:rsidRDefault="0021209A">
      <w:r>
        <w:separator/>
      </w:r>
    </w:p>
  </w:endnote>
  <w:endnote w:type="continuationSeparator" w:id="0">
    <w:p w14:paraId="4D9FC846" w14:textId="77777777" w:rsidR="0021209A" w:rsidRDefault="002120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00651A" w14:textId="77777777" w:rsidR="00FC4403" w:rsidRDefault="00243DCE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46C3B9" w14:textId="77777777" w:rsidR="0021209A" w:rsidRDefault="0021209A">
      <w:r>
        <w:separator/>
      </w:r>
    </w:p>
  </w:footnote>
  <w:footnote w:type="continuationSeparator" w:id="0">
    <w:p w14:paraId="664E900D" w14:textId="77777777" w:rsidR="0021209A" w:rsidRDefault="002120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E56A29" w14:textId="77777777" w:rsidR="00FC4403" w:rsidRDefault="00FC440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5269A82" w14:textId="77777777" w:rsidR="00FC4403" w:rsidRDefault="00FC440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502517A" w14:textId="77777777" w:rsidR="00FC4403" w:rsidRDefault="00243DCE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7E9D604"/>
    <w:multiLevelType w:val="singleLevel"/>
    <w:tmpl w:val="F7E9D604"/>
    <w:lvl w:ilvl="0">
      <w:start w:val="1"/>
      <w:numFmt w:val="decimal"/>
      <w:suff w:val="space"/>
      <w:lvlText w:val="%1."/>
      <w:lvlJc w:val="left"/>
    </w:lvl>
  </w:abstractNum>
  <w:num w:numId="1" w16cid:durableId="10881111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IN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69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209A"/>
    <w:rsid w:val="00220111"/>
    <w:rsid w:val="002218DB"/>
    <w:rsid w:val="0022369C"/>
    <w:rsid w:val="002320EB"/>
    <w:rsid w:val="0023696A"/>
    <w:rsid w:val="002422CB"/>
    <w:rsid w:val="00243DCE"/>
    <w:rsid w:val="00243FD7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46E9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1B7D"/>
    <w:rsid w:val="005D230D"/>
    <w:rsid w:val="005E11DC"/>
    <w:rsid w:val="005E29CE"/>
    <w:rsid w:val="005E3241"/>
    <w:rsid w:val="005E7FB0"/>
    <w:rsid w:val="005F184C"/>
    <w:rsid w:val="00602F7D"/>
    <w:rsid w:val="00603130"/>
    <w:rsid w:val="00605952"/>
    <w:rsid w:val="00605E26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0B0B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56310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4C5A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1053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426D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2593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1D2B"/>
    <w:rsid w:val="00E72360"/>
    <w:rsid w:val="00E72A8E"/>
    <w:rsid w:val="00E9533D"/>
    <w:rsid w:val="00E972A7"/>
    <w:rsid w:val="00EA2839"/>
    <w:rsid w:val="00EA3431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4403"/>
    <w:rsid w:val="00FC6387"/>
    <w:rsid w:val="00FC6802"/>
    <w:rsid w:val="00FD53AB"/>
    <w:rsid w:val="00FD70A7"/>
    <w:rsid w:val="00FF09A0"/>
    <w:rsid w:val="08781D57"/>
    <w:rsid w:val="21592EC3"/>
    <w:rsid w:val="2D5D289F"/>
    <w:rsid w:val="67000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8D045F2"/>
  <w15:docId w15:val="{C904F639-6CFF-4347-874C-EED74DEAE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rPr>
      <w:rFonts w:ascii="Calibri" w:eastAsia="Calibri" w:hAnsi="Calibri"/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1259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0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ookpi.org/bookstore/product/pharmaceutical-science-new-insights-and-developments-vol-1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2</Pages>
  <Words>341</Words>
  <Characters>1948</Characters>
  <Application>Microsoft Office Word</Application>
  <DocSecurity>0</DocSecurity>
  <Lines>16</Lines>
  <Paragraphs>4</Paragraphs>
  <ScaleCrop>false</ScaleCrop>
  <Company>HP</Company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7-23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1931</vt:lpwstr>
  </property>
  <property fmtid="{D5CDD505-2E9C-101B-9397-08002B2CF9AE}" pid="4" name="ICV">
    <vt:lpwstr>4178862B57524EB88CBE9CCA30E4A203_13</vt:lpwstr>
  </property>
</Properties>
</file>